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duction"/>
      <w:bookmarkEnd w:id="21"/>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bookmarkEnd w:id="22"/>
      <w:r>
        <w:t xml:space="preserve">Materials and methods</w:t>
      </w:r>
    </w:p>
    <w:p>
      <w:pPr>
        <w:pStyle w:val="Ttulo2"/>
      </w:pPr>
      <w:bookmarkStart w:id="23" w:name="species-and-study-site"/>
      <w:bookmarkEnd w:id="23"/>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4" w:name="drought-episodes"/>
      <w:bookmarkEnd w:id="24"/>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w:t>
      </w:r>
      <w:r>
        <w:t xml:space="preserve"> </w:t>
      </w:r>
      <w:r>
        <w:t xml:space="preserve">Gouveia et al. (2015)</w:t>
      </w:r>
      <w:r>
        <w:t xml:space="preserve">, Guerreiro et al. 2017, Páscoa et al. 2017)</w:t>
      </w:r>
      <w:r>
        <w:t xml:space="preserve"> </w:t>
      </w:r>
      <w:r>
        <w:t xml:space="preserve">and they were chare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5" w:name="greenness-data"/>
      <w:bookmarkEnd w:id="25"/>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of</w:t>
      </w:r>
      <w:r>
        <w:t xml:space="preserve"> </w:t>
      </w:r>
      <w:r>
        <w:t xml:space="preserve">Reyes-Díez et al. (2015)</w:t>
      </w:r>
      <w:r>
        <w:t xml:space="preserve"> </w:t>
      </w:r>
      <w:r>
        <w:t xml:space="preserve">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bookmarkEnd w:id="26"/>
      <w:r>
        <w:t xml:space="preserve">Field sampling and dendrochronological methods</w:t>
      </w:r>
    </w:p>
    <w:p>
      <w:pPr>
        <w:pStyle w:val="Ttulo3"/>
      </w:pPr>
      <w:bookmarkStart w:id="27" w:name="tree-sampling"/>
      <w:bookmarkEnd w:id="27"/>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wo of the thre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bookmarkEnd w:id="28"/>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bookmarkEnd w:id="29"/>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bookmarkEnd w:id="32"/>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3, Cultura 1943, M. 1990)</w:t>
      </w:r>
      <w:r>
        <w:t xml:space="preserve">; detailed mining reports</w:t>
      </w:r>
      <w:r>
        <w:t xml:space="preserve"> </w:t>
      </w:r>
      <w:r>
        <w:t xml:space="preserve">(</w:t>
      </w:r>
      <w:r>
        <w:rPr>
          <w:i/>
        </w:rPr>
        <w:t xml:space="preserve">e.g.</w:t>
      </w:r>
      <w:r>
        <w:t xml:space="preserve"> </w:t>
      </w:r>
      <w:r>
        <w:t xml:space="preserve">A. 1858)</w:t>
      </w:r>
      <w:r>
        <w:t xml:space="preserve">; official information about recent wildfires events (Regional Ministry for the Environment of the Government of Andalusia) and forest management practices</w:t>
      </w:r>
      <w:r>
        <w:t xml:space="preserve"> </w:t>
      </w:r>
      <w:r>
        <w:t xml:space="preserve">(F.J. et al. 2016)</w:t>
      </w:r>
      <w:r>
        <w:t xml:space="preserve">; livestock farming</w:t>
      </w:r>
      <w:r>
        <w:t xml:space="preserve"> </w:t>
      </w:r>
      <w:r>
        <w:t xml:space="preserve">(</w:t>
      </w:r>
      <w:r>
        <w:rPr>
          <w:i/>
        </w:rPr>
        <w:t xml:space="preserve">e.g.</w:t>
      </w:r>
      <w:r>
        <w:t xml:space="preserve"> </w:t>
      </w:r>
      <w:r>
        <w:t xml:space="preserve">“Caracterización de fuentes de información para la reconstrucción histórica de la vegetación. un caso de estudio en sierra nevada” 2014)</w:t>
      </w:r>
      <w:r>
        <w:t xml:space="preserve">; and other studies reviewing the socioeconomic dynamics of forest of Sierra Nevada at different scales</w:t>
      </w:r>
      <w:r>
        <w:t xml:space="preserve"> </w:t>
      </w:r>
      <w:r>
        <w:t xml:space="preserve">(“Estudio de cambios de la biodiversidad a través de talleres de participación ciudadana” 2014, Y. et al. 2015, Moreno-LLorca et al. 2016)</w:t>
      </w:r>
      <w:r>
        <w:t xml:space="preserve">.</w:t>
      </w:r>
    </w:p>
    <w:p>
      <w:pPr>
        <w:pStyle w:val="Ttulo2"/>
      </w:pPr>
      <w:bookmarkStart w:id="33" w:name="resilience"/>
      <w:bookmarkEnd w:id="33"/>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4" w:name="statistical-analysis"/>
      <w:bookmarkEnd w:id="34"/>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5" w:name="results"/>
      <w:bookmarkEnd w:id="35"/>
      <w:r>
        <w:t xml:space="preserve">Results</w:t>
      </w:r>
    </w:p>
    <w:p>
      <w:pPr>
        <w:pStyle w:val="Ttulo2"/>
      </w:pPr>
      <w:bookmarkStart w:id="36" w:name="time-trends-in-vegetation-greenness"/>
      <w:bookmarkEnd w:id="36"/>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t>E</m:t>
        </m:r>
        <m:r>
          <m:t>V</m:t>
        </m:r>
        <m:r>
          <m:t>I</m:t>
        </m:r>
        <m:r>
          <m:t> </m:t>
        </m:r>
        <m:r>
          <m:t>s</m:t>
        </m:r>
        <m:r>
          <m:t>a</m:t>
        </m:r>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7" w:name="radial-growth-trends"/>
      <w:bookmarkEnd w:id="37"/>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Competition was similar among sites but plot basal area was greatest in CA-High (Table 1). Yet the basal area increment (BAI) growth in the highest plot in altitude (CA-High) was the greatest (Figure 4). In addition, trees from this location showed a positive growth trend since the late 1970s (Figure 4), which was not found for any of the other two locations. For southern population differences in growth were observed, with CA-Low site showing lower values than CA-High but similar to growth values of the northern population (SJ)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8" w:name="resilience-of-greenness-and-radial-tree-growth-to-drought-events"/>
      <w:bookmarkEnd w:id="38"/>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39" w:name="climate-and-tree-growth"/>
      <w:bookmarkEnd w:id="39"/>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0" w:name="forest-disturbances"/>
      <w:bookmarkEnd w:id="40"/>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1" w:name="discussion"/>
      <w:bookmarkEnd w:id="41"/>
      <w:r>
        <w:t xml:space="preserve">Discussion</w:t>
      </w:r>
    </w:p>
    <w:p>
      <w:pPr>
        <w:pStyle w:val="Ttulo2"/>
      </w:pPr>
      <w:bookmarkStart w:id="42" w:name="oaks-show-high-resilience-in-response-to-recent-drought-events"/>
      <w:bookmarkEnd w:id="42"/>
      <w:r>
        <w:t xml:space="preserve">Oaks show high resilience in response to recent drought events</w:t>
      </w:r>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5). This common signal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extodecuerpo"/>
      </w:pPr>
      <w:r>
        <w:t xml:space="preserve">Although 2005 and 2012 were two severe droughts recorded for the south of the Iberian Peninsula</w:t>
      </w:r>
      <w:r>
        <w:t xml:space="preserve"> </w:t>
      </w:r>
      <w:r>
        <w:t xml:space="preserve">(García-Herrera et al. 2007, Trigo et al. 2013, Vicente-Serrano et al. 2014)</w:t>
      </w:r>
      <w:r>
        <w:t xml:space="preserve"> </w:t>
      </w:r>
      <w:r>
        <w:t xml:space="preserve">(Appendix S3), we found a positive trend for vegetation greenness of the forests of</w:t>
      </w:r>
      <w:r>
        <w:t xml:space="preserve"> </w:t>
      </w:r>
      <w:r>
        <w:rPr>
          <w:i/>
        </w:rPr>
        <w:t xml:space="preserve">Q. pyrenaica</w:t>
      </w:r>
      <w:r>
        <w:t xml:space="preserve"> </w:t>
      </w:r>
      <w:r>
        <w:t xml:space="preserve">located in their rear edge. Our result agrees with those obtained by previous works using other remote 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observamos como estas poblaciones muestran altos valores de resiliencia. Como muestrasn nuestros resultados, los mayores valores de resiliencia fueron registrados para dos de los eventos mas severos de sequía (1995 y 1999), con valores de resiliencia por encima de 1.2 en ambos eventos (Appendix S5).</w:t>
      </w:r>
    </w:p>
    <w:p>
      <w:pPr>
        <w:pStyle w:val="Textodecuerpo"/>
      </w:pPr>
      <w:r>
        <w:t xml:space="preserve">Desde una perspectiva a largo plazo, nuestros resultados muestran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7)</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a idea se vería reforzada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3" w:name="site-environment-shapes-differential-sensitivity-to-climate-and-drought-of-rear-edge-oak-populations"/>
      <w:bookmarkEnd w:id="43"/>
      <w:r>
        <w:t xml:space="preserve">Site environment shapes differential sensitivity to climate and drought of rear-edge oak populations</w:t>
      </w:r>
    </w:p>
    <w:p>
      <w:pPr>
        <w:pStyle w:val="FirstParagraph"/>
      </w:pPr>
      <w:r>
        <w:t xml:space="preserve">Our results showed differences for greenness and tree-growth between northern and southern oak populations (Table 3). Las poblaciones del norte, que presentan condiciones mas secas (Tabla 1), se vieron mas afectadas por los eventos de sequía. Así por ejemplo vimos que las anomalías estandarizadas de EVI fueron mas negativas en la población del norte durante la sequía de 2005 (mayor intensidad de browing en 2005 para el norte).</w:t>
      </w:r>
    </w:p>
    <w:p>
      <w:pPr>
        <w:pStyle w:val="Textodecuerpo"/>
      </w:pPr>
      <w:r>
        <w:t xml:space="preserve">A striking result is the difference for tree growth between sites (Figure 4). The trees of CA-High site, which are located around 1900 m. a.s.l. and representing the upper limit of the treeline of the species in this southernmost location,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who studied microbiota of this location in an elevational gradient, found higher values of available water of the forest soils located on high elevation compared with those located at low elevations. In this sense, a remarkably observation supporting this idea, is the presence of a traditional irrigation ditches located uphill from the CA-High site.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w:t>
      </w:r>
      <w:r>
        <w:t xml:space="preserve"> </w:t>
      </w:r>
      <w:r>
        <w:t xml:space="preserve">Finally another idea to consider is the different degree of anthropic impact related to elevation.</w:t>
      </w:r>
    </w:p>
    <w:p>
      <w:pPr>
        <w:pStyle w:val="Textodecuerpo"/>
      </w:pPr>
      <w:r>
        <w:t xml:space="preserve">Aunque nuestros sitios presenten valores similares de competencia, la historia de manejo humano puede ser diferente, y en parte se relaciona con la altitud. Así en zonas altas encontramos un menor impacto humano que en las zonas bajas. Esto ocurre</w:t>
      </w:r>
    </w:p>
    <w:p>
      <w:pPr>
        <w:pStyle w:val="Textodecuerpo"/>
      </w:pPr>
      <w:r>
        <w:t xml:space="preserve">Another reason that could explain the higher values of BAI of CA-High site is el grado diferente de impacto antrópico. En nuestros resultados vemos como los bosques situados a mayor altitud presentan un menor impacto antrópico. Esto puede ser simplemente por el hecho de que estos bosques estén menos accesibles —&gt; ojo y la idea de que son bosque relativamente jóvenes</w:t>
      </w:r>
      <w:r>
        <w:t xml:space="preserve"> </w:t>
      </w:r>
      <w:r>
        <w:t xml:space="preserve">—&gt; Gráfica</w:t>
      </w:r>
      <w:r>
        <w:t xml:space="preserve"> </w:t>
      </w:r>
      <w:r>
        <w:t xml:space="preserve">Our sampled sited showed similar tree competence levels (Table 1), but … impacto antrópico diferente</w:t>
      </w:r>
    </w:p>
    <w:p>
      <w:pPr>
        <w:pStyle w:val="Compact"/>
        <w:numPr>
          <w:numId w:val="1001"/>
          <w:ilvl w:val="0"/>
        </w:numPr>
      </w:pPr>
      <w:r>
        <w:t xml:space="preserve">Quizá están creciendo donde les están dejando (menor impacto antrópico en las zonas mas altas, al menos en los últimos años??)</w:t>
      </w:r>
    </w:p>
    <w:p>
      <w:pPr>
        <w:pStyle w:val="FirstParagraph"/>
      </w:pPr>
      <w:r>
        <w:t xml:space="preserve">The presence of</w:t>
      </w:r>
      <w:r>
        <w:t xml:space="preserve"> </w:t>
      </w:r>
      <w:r>
        <w:rPr>
          <w:i/>
        </w:rPr>
        <w:t xml:space="preserve">Q. pyrenaica</w:t>
      </w:r>
      <w:r>
        <w:t xml:space="preserve"> </w:t>
      </w:r>
      <w:r>
        <w:t xml:space="preserve">forests on the southern slopes of Sierra Nevada is partly explained by the additional contribution of humid air from the Mediterranean sea</w:t>
      </w:r>
      <w:r>
        <w:t xml:space="preserve"> </w:t>
      </w:r>
      <w:r>
        <w:t xml:space="preserve">(Prieto 1975)</w:t>
      </w:r>
    </w:p>
    <w:p>
      <w:pPr>
        <w:pStyle w:val="Textodecuerpo"/>
      </w:pPr>
      <w:r>
        <w:t xml:space="preserve">Tanto en el greenness como en el growth, encotramos direfencias para el greenness y el crecimiento entre las poblaciones situadas al norte y al sur.</w:t>
      </w:r>
    </w:p>
    <w:p>
      <w:pPr>
        <w:pStyle w:val="Textodecuerpo"/>
      </w:pPr>
      <w:r>
        <w:t xml:space="preserve">Esta tendencia es importante sobre todo en las poblaciones situadas mas al sur, en donde observamos: menor br</w:t>
      </w:r>
      <w:r>
        <w:t xml:space="preserve"> </w:t>
      </w:r>
      <w:r>
        <w:t xml:space="preserve">Encontramos diferencias entre poblaciones. Asi por ejemplo en las situadas mas al sur, vemos que las anomalias de EVI son menos negativas para el 2005; También vemos tendencias positivas en el BAI…</w:t>
      </w:r>
    </w:p>
    <w:p>
      <w:pPr>
        <w:pStyle w:val="Ttulo3"/>
      </w:pPr>
      <w:bookmarkStart w:id="44" w:name="otra-cosa"/>
      <w:bookmarkEnd w:id="44"/>
      <w:r>
        <w:t xml:space="preserve">OTRA COSA</w:t>
      </w:r>
    </w:p>
    <w:p>
      <w:pPr>
        <w:pStyle w:val="FirstParagraph"/>
      </w:pPr>
      <w:r>
        <w:t xml:space="preserve">In fact, several authors have raise the need to consider land use y drought de forma conjunta en las environmental y forest management …. (ver Peñuelas et al 2017 y tb Doblas Miranda )</w:t>
      </w:r>
    </w:p>
    <w:p>
      <w:pPr>
        <w:pStyle w:val="Textodecuerpo"/>
      </w:pPr>
      <w:r>
        <w:t xml:space="preserve">Environmental and forest management policies should take into account all these characteristics of Mediterranean forests and the social, environmental and climatic conditions that are projected for the coming years and decades.</w:t>
      </w:r>
    </w:p>
    <w:p>
      <w:pPr>
        <w:pStyle w:val="Ttulo4"/>
      </w:pPr>
      <w:bookmarkStart w:id="45" w:name="climate-and-tree-relationship"/>
      <w:bookmarkEnd w:id="45"/>
      <w:r>
        <w:t xml:space="preserve">Climate and tree relationship</w:t>
      </w:r>
    </w:p>
    <w:p>
      <w:pPr>
        <w:pStyle w:val="FirstParagraph"/>
      </w:pPr>
      <w:r>
        <w:t xml:space="preserve">Frase de resultados que tenemos que poner en discussion:</w:t>
      </w:r>
      <w:r>
        <w:t xml:space="preserve"> </w:t>
      </w:r>
      <w:r>
        <w:t xml:space="preserve">Precipitation of previous december was also positively correlated with tree growth in the northern population and in the highest location of the southern population. Hydrological, Spring and Summer SPEI showed a strong positive correlation with tree-growth (Figure 7b), specially for the northern population (r &gt; 0.6), …</w:t>
      </w:r>
      <w:r>
        <w:t xml:space="preserve"> </w:t>
      </w:r>
      <w:r>
        <w:rPr>
          <w:b/>
        </w:rPr>
        <w:t xml:space="preserve">which can be interpreted as higher sensitivity to drought of a drier site</w:t>
      </w:r>
      <w:r>
        <w:rPr>
          <w:b/>
        </w:rPr>
        <w:t xml:space="preserve"> </w:t>
      </w:r>
      <w:r>
        <w:rPr>
          <w:b/>
        </w:rP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Gea-Izquierdo and Cañellas 2014, Gea-Izquierdo et al. 2014, González-González et al. 2014, Leal et al. 2015, Camisón et al. 2016, García-González and Souto-Herrero 2017, Roig et al. n.d.)</w:t>
      </w:r>
    </w:p>
    <w:p>
      <w:pPr>
        <w:pStyle w:val="Ttulo3"/>
      </w:pPr>
      <w:bookmarkStart w:id="46" w:name="que-factor-es-mas-limitante-para-el-crecimiento-en-el-rear-edge-de-q.-pyrenaica"/>
      <w:bookmarkEnd w:id="46"/>
      <w:r>
        <w:t xml:space="preserve">¿Que factor es mas limitante para el crecimiento en el rear-edge de Q. pyrenaica?</w:t>
      </w:r>
    </w:p>
    <w:p>
      <w:pPr>
        <w:pStyle w:val="FirstParagraph"/>
      </w:pPr>
      <w:r>
        <w:t xml:space="preserve">Aquí pueder ser interesante comentar algo de el peso de las variables climáticas en el crecimiento para poblaciones situadas en el borde de distribución (pesa mas la temperatura o la disponibilidad de agua?).</w:t>
      </w:r>
    </w:p>
    <w:p>
      <w:pPr>
        <w:pStyle w:val="Textodecuerpo"/>
      </w:pPr>
      <w:r>
        <w:t xml:space="preserve">Para</w:t>
      </w:r>
      <w:r>
        <w:t xml:space="preserve"> </w:t>
      </w:r>
      <w:r>
        <w:rPr>
          <w:i/>
        </w:rPr>
        <w:t xml:space="preserve">Q. pyrenaica</w:t>
      </w:r>
      <w:r>
        <w:t xml:space="preserve"> </w:t>
      </w:r>
      <w:r>
        <w:t xml:space="preserve">moisture availability was reported to be the most limiting factor driving radial growth in Iberian Q. pyrenaica populations</w:t>
      </w:r>
      <w:r>
        <w:t xml:space="preserve"> </w:t>
      </w:r>
      <w:r>
        <w:t xml:space="preserve">(Gea-Izquierdo and Cañellas 2014)</w:t>
      </w:r>
      <w:r>
        <w:t xml:space="preserve"> </w:t>
      </w:r>
      <w:r>
        <w:t xml:space="preserve">(Prec hidrológica y SPEI) (ver también Gea-Izquierdo et al. 2015 European Journal of Forest Research). Lo que hemos obtenido aqui (analizando solo el rear edge) también van en esa línea.</w:t>
      </w:r>
    </w:p>
    <w:p>
      <w:pPr>
        <w:pStyle w:val="Textodecuerpo"/>
      </w:pPr>
      <w:r>
        <w:t xml:space="preserve">Podríamos complementarlo con lo que le pasa a otras especies en su borde de distribución: por ejemplo en Baza, Herrero et al. 2013, encontraron para Pinus nigra y sylvestris que la temperatura tenía mas peso que la disponibilidad de agua). O también ver algunos de los trabajos de Camarero et al 2013 para el P. nigra en su borde de distribución u otros similares (el de Sanchez-Salguero et al. 2013, 2015) …</w:t>
      </w:r>
    </w:p>
    <w:p>
      <w:pPr>
        <w:pStyle w:val="Ttulo4"/>
      </w:pPr>
      <w:bookmarkStart w:id="47" w:name="disturbance"/>
      <w:bookmarkEnd w:id="47"/>
      <w:r>
        <w:t xml:space="preserve">Disturbance</w:t>
      </w:r>
    </w:p>
    <w:p>
      <w:pPr>
        <w:pStyle w:val="FirstParagraph"/>
      </w:pPr>
      <w:r>
        <w:t xml:space="preserve">Estos periodos se relacionan bien con eventos antrópicos: mineria (el primero de ellos) y actividades forestales el segundo (esta frase de la minería y demás la dejamos para la discusión??).</w:t>
      </w:r>
    </w:p>
    <w:p>
      <w:pPr>
        <w:pStyle w:val="Textodecuerpo"/>
      </w:pPr>
      <w:r>
        <w:t xml:space="preserve">duda –&gt; las proyecciones de crecimiento que hiciste</w:t>
      </w:r>
      <w:r>
        <w:t xml:space="preserve"> </w:t>
      </w:r>
      <w:r>
        <w:t xml:space="preserve">(Gea-Izquierdo et al. 2013)</w:t>
      </w:r>
      <w:r>
        <w:t xml:space="preserve"> </w:t>
      </w:r>
      <w:r>
        <w:t xml:space="preserve">sugerían un declive en el crecimiento. Nosotros estamos obteniendo algo diferente no? DUDA</w:t>
      </w:r>
    </w:p>
    <w:p>
      <w:pPr>
        <w:pStyle w:val="Ttulo2"/>
      </w:pPr>
      <w:bookmarkStart w:id="48" w:name="historia-forestal-de-ambos-sitios"/>
      <w:bookmarkEnd w:id="48"/>
      <w:r>
        <w:t xml:space="preserve">historia forestal de ambos sitios</w:t>
      </w:r>
    </w:p>
    <w:p>
      <w:pPr>
        <w:pStyle w:val="FirstParagraph"/>
      </w:pPr>
      <w:r>
        <w:t xml:space="preserve">Incluimos lo que conocemos de la historia forestal de los sitios?? Me explico, tenemos datos de manejo y uso antrópico de las dos zonas que proceden de varias fuentes. En resumen, mas o menos, tenemos:</w:t>
      </w:r>
    </w:p>
    <w:p>
      <w:pPr>
        <w:pStyle w:val="Compact"/>
        <w:numPr>
          <w:numId w:val="1002"/>
          <w:ilvl w:val="0"/>
        </w:numPr>
      </w:pPr>
      <w:r>
        <w:t xml:space="preserve">Minería: datos de minería, que afectan sobre todo a la población de SJ (los tenemos localizados temporalmente)</w:t>
      </w:r>
    </w:p>
    <w:p>
      <w:pPr>
        <w:pStyle w:val="Compact"/>
        <w:numPr>
          <w:numId w:val="1002"/>
          <w:ilvl w:val="0"/>
        </w:numPr>
      </w:pPr>
      <w:r>
        <w:t xml:space="preserve">Actuaciones forestales: Tenemos una bd con actuaciones forestales, y he contactado con varios de los responsables de proyectos de actuaciones forestales en ambas zonas, y tenemos con bastante detalle la información sobre actuaciones forestales (al menos espacial y temporalmente)</w:t>
      </w:r>
    </w:p>
    <w:p>
      <w:pPr>
        <w:pStyle w:val="Compact"/>
        <w:numPr>
          <w:numId w:val="1002"/>
          <w:ilvl w:val="0"/>
        </w:numPr>
      </w:pPr>
      <w:r>
        <w:t xml:space="preserve">Incendios, Carboneo, Ganadería, etc –&gt; Tenemos información menos estructurada sobre estos ámbitos, procedentes de varias fuentes, que tienen una incertidumbre mayor espacial y temporalmente.</w:t>
      </w:r>
    </w:p>
    <w:p>
      <w:pPr>
        <w:pStyle w:val="FirstParagraph"/>
      </w:pPr>
      <w:r>
        <w:t xml:space="preserve">Todo esto lo comento, porque quizá podemos utilizar dicha información para la discussión, o a lo mejor mete mas ruido (¿que opináis?)</w:t>
      </w:r>
    </w:p>
    <w:p>
      <w:pPr>
        <w:pStyle w:val="Textodecuerpo"/>
      </w:pPr>
      <w:r>
        <w:t xml:space="preserve">Por otro la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49" w:name="mas-cosas-diferentes"/>
      <w:bookmarkEnd w:id="49"/>
      <w:r>
        <w:t xml:space="preserve">MAs cosas diferentes</w:t>
      </w:r>
    </w:p>
    <w:p>
      <w:pPr>
        <w:pStyle w:val="FirstParagraph"/>
      </w:pPr>
      <w:r>
        <w:t xml:space="preserve">Otras especies: rear edge</w:t>
      </w:r>
    </w:p>
    <w:p>
      <w:pPr>
        <w:pStyle w:val="Textodecuerpo"/>
      </w:pPr>
      <w:r>
        <w:t xml:space="preserve">Evaluar el crecimiento en el rear edge de F. sylvatica</w:t>
      </w:r>
      <w:r>
        <w:t xml:space="preserve"> </w:t>
      </w:r>
      <w:hyperlink r:id="rId50">
        <w:r>
          <w:rPr>
            <w:rStyle w:val="Hipervnculo"/>
          </w:rPr>
          <w:t xml:space="preserve">https://link.springer.com/article/10.1007/s10342-016-0982-7?wt_mc=Internal.Event.1.SEM.ArticleAuthorOnlineFirst</w:t>
        </w:r>
      </w:hyperlink>
    </w:p>
    <w:p>
      <w:pPr>
        <w:pStyle w:val="Textodecuerpo"/>
      </w:pPr>
      <w:r>
        <w:t xml:space="preserve">¿Que limita al crecimiento en el borde sur de su distribucion? –&gt; Ver esto</w:t>
      </w:r>
      <w:r>
        <w:t xml:space="preserve"> </w:t>
      </w:r>
      <w:hyperlink r:id="rId51">
        <w:r>
          <w:rPr>
            <w:rStyle w:val="Hipervnculo"/>
          </w:rPr>
          <w:t xml:space="preserve">http://onlinelibrary.wiley.com/doi/10.1111/j.1365-2486.2006.01250.x/abstract</w:t>
        </w:r>
      </w:hyperlink>
    </w:p>
    <w:p>
      <w:pPr>
        <w:pStyle w:val="Textodecuerpo"/>
      </w:pPr>
      <w:r>
        <w:t xml:space="preserve">Pinus sylvestris (Baza) (Matias et al 2017)</w:t>
      </w:r>
      <w:r>
        <w:t xml:space="preserve"> </w:t>
      </w:r>
      <w:r>
        <w:t xml:space="preserve">Radial growth was maximal at medium altitude and treeline of the southernmost populations. Temperature was the main factor controlling growth variability along the gradients, although the timing and strength of climatic variables affecting growth shifted with latitude and altitude.</w:t>
      </w:r>
    </w:p>
    <w:p>
      <w:pPr>
        <w:pStyle w:val="Textodecuerpo"/>
      </w:pPr>
      <w:hyperlink r:id="rId52">
        <w:r>
          <w:rPr>
            <w:rStyle w:val="Hipervnculo"/>
          </w:rPr>
          <w:t xml:space="preserve">http://onlinelibrary.wiley.com/doi/10.1111/gcb.13627/full</w:t>
        </w:r>
      </w:hyperlink>
    </w:p>
    <w:p>
      <w:pPr>
        <w:pStyle w:val="Textodecuerpo"/>
      </w:pPr>
      <w:r>
        <w:t xml:space="preserve">Idea –&gt; algunos autores comentan que puede existir una alteración en el balance competitivo entre especies en mixed stands. Por ejemplo en Montseny, borde equatorial para F. sylvatica, se está viendo que el F. sylvatica está siendo reemplazado por Q. ilex. … En SN, el artículo de B. Benito (Climatic Change) habla del remplazo que existirá de Q. pyrenaica por Q. ilex, sin embargo, estamos viendo que los crecimientos son muy grandes y que Q. pyrenaica tiene mucha resiliencia –&gt; entonces que pasa con las predicciones de dichos modelos ???</w:t>
      </w:r>
    </w:p>
    <w:p>
      <w:pPr>
        <w:pStyle w:val="Ttulo3"/>
      </w:pPr>
      <w:bookmarkStart w:id="53" w:name="esto-viene-del-apartado-radial-growth-trends-and-climate"/>
      <w:bookmarkEnd w:id="53"/>
      <w:r>
        <w:t xml:space="preserve">Esto viene del apartado Radial growth trends and climate</w:t>
      </w:r>
    </w:p>
    <w:p>
      <w:pPr>
        <w:pStyle w:val="Compact"/>
        <w:numPr>
          <w:numId w:val="1003"/>
          <w:ilvl w:val="0"/>
        </w:numPr>
      </w:pPr>
      <w:r>
        <w:t xml:space="preserve">Aqui me comentó GGI que distribuyera esto bien entre results y discussion</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Ttulo3"/>
      </w:pPr>
      <w:bookmarkStart w:id="54" w:name="otras"/>
      <w:bookmarkEnd w:id="54"/>
      <w:r>
        <w:t xml:space="preserve">Otras</w:t>
      </w:r>
    </w:p>
    <w:p>
      <w:pPr>
        <w:pStyle w:val="FirstParagraph"/>
      </w:pPr>
      <w:r>
        <w:t xml:space="preserve">.. ver</w:t>
      </w:r>
      <w:r>
        <w:t xml:space="preserve"> </w:t>
      </w:r>
      <w:r>
        <w:t xml:space="preserve">(Vicente-Serrano et al. 2013)</w:t>
      </w:r>
      <w:r>
        <w:t xml:space="preserve"> </w:t>
      </w:r>
      <w:r>
        <w:t xml:space="preserve">impacto de las sequías en diferentes zonas (i.e montañas)</w:t>
      </w:r>
    </w:p>
    <w:p>
      <w:pPr>
        <w:pStyle w:val="Ttulo1"/>
      </w:pPr>
      <w:bookmarkStart w:id="55" w:name="otras-notas"/>
      <w:bookmarkEnd w:id="55"/>
      <w:r>
        <w:t xml:space="preserve">Otras notas:</w:t>
      </w:r>
    </w:p>
    <w:p>
      <w:pPr>
        <w:pStyle w:val="Compact"/>
        <w:numPr>
          <w:numId w:val="1004"/>
          <w:ilvl w:val="0"/>
        </w:numPr>
      </w:pPr>
      <w:r>
        <w:t xml:space="preserve">To guide sustainable forest management, forest researchers are asked to provide concrete answers about forest resilience in response to expected climatic trends, and extreme climatic events (Lindner et al., 2014)</w:t>
      </w:r>
      <w:r>
        <w:t xml:space="preserve"> </w:t>
      </w:r>
      <w:hyperlink r:id="rId56">
        <w:r>
          <w:rPr>
            <w:rStyle w:val="Hipervnculo"/>
          </w:rPr>
          <w:t xml:space="preserve">https://www.sciencedirect.com/science/article/pii/S030147971400379X?via%3Dihub</w:t>
        </w:r>
      </w:hyperlink>
    </w:p>
    <w:p>
      <w:r>
        <w:pict>
          <v:rect style="width:0;height:1.5pt" o:hralign="center" o:hrstd="t" o:hr="t"/>
        </w:pict>
      </w:r>
    </w:p>
    <w:p>
      <w:pPr>
        <w:pStyle w:val="Compact"/>
        <w:numPr>
          <w:numId w:val="1005"/>
          <w:ilvl w:val="0"/>
        </w:numPr>
      </w:pPr>
      <w:r>
        <w:t xml:space="preserve">Proyeccciones de crecimeinto de para</w:t>
      </w:r>
      <w:r>
        <w:t xml:space="preserve"> </w:t>
      </w:r>
      <w:r>
        <w:rPr>
          <w:i/>
        </w:rPr>
        <w:t xml:space="preserve">Q. pyrenaica</w:t>
      </w:r>
      <w:r>
        <w:t xml:space="preserve"> </w:t>
      </w:r>
      <w:r>
        <w:t xml:space="preserve">sugieren un declive en el crecimiento en las proximas decadas a lo largo de su rango de distribución en la P. Iberica, en diferentes escenarios climáticos</w:t>
      </w:r>
      <w:r>
        <w:t xml:space="preserve"> </w:t>
      </w:r>
      <w:r>
        <w:t xml:space="preserve">(Gea-Izquierdo et al. 2013)</w:t>
      </w:r>
      <w:r>
        <w:t xml:space="preserve">: Predictions suggest that QUPY productivity would decline in the next decades all along its distributional range in the Iberian Peninsula for all the climate scenarios studied. Este declive debería ser mas dramático en las baja altitudes de las zonas mas calientes del sur de su distribución</w:t>
      </w:r>
    </w:p>
    <w:p>
      <w:pPr>
        <w:pStyle w:val="FirstParagraph"/>
      </w:pPr>
      <w:r>
        <w:t xml:space="preserve">–&gt; vulnerabilidad local (related to rear-edge)</w:t>
      </w:r>
      <w:r>
        <w:t xml:space="preserve"> </w:t>
      </w:r>
      <w:r>
        <w:t xml:space="preserve">La tendencia de reducción drástica sugerida por el modelo para el dry-edge de la distribución de la especie podría expresar una aumentada vulnerabilidad de los árboles al incremento del estrés hídrico forzado por un clima mas cálido</w:t>
      </w:r>
      <w:r>
        <w:t xml:space="preserve"> </w:t>
      </w:r>
      <w:r>
        <w:t xml:space="preserve">(Gea-Izquierdo et al. 2013)</w:t>
      </w:r>
      <w:r>
        <w:t xml:space="preserve">.</w:t>
      </w:r>
    </w:p>
    <w:p>
      <w:pPr>
        <w:pStyle w:val="Textodecuerpo"/>
      </w:pPr>
      <w:r>
        <w:t xml:space="preserve">Negative trends over recent years and the greater response to moisture availability found at warmer and drier low elevations in the south suggest vulnerability to warming at the local low elevation dry edge of the species’s range (e.g. QUPY9). Otros estudios en la zona Mediterranea reportaron un descenso similar en la productividad con un incremento en la vulterabilidad a la sequía ()</w:t>
      </w:r>
    </w:p>
    <w:p>
      <w:pPr>
        <w:pStyle w:val="Textodecuerpo"/>
      </w:pPr>
      <w:r>
        <w:t xml:space="preserve">Muchos trabajos han analizado la respuesta de la vegetación a las sequías (eg.</w:t>
      </w:r>
      <w:r>
        <w:t xml:space="preserve"> </w:t>
      </w:r>
      <w:r>
        <w:t xml:space="preserve">Allen et al. (2010)</w:t>
      </w:r>
      <w:r>
        <w:t xml:space="preserve">;</w:t>
      </w:r>
      <w:r>
        <w:t xml:space="preserve"> </w:t>
      </w:r>
      <w:r>
        <w:t xml:space="preserve">Vicente-Serrano et al. (2013)</w:t>
      </w:r>
      <w:r>
        <w:t xml:space="preserve">;</w:t>
      </w:r>
      <w:r>
        <w:t xml:space="preserve"> </w:t>
      </w:r>
      <w:r>
        <w:t xml:space="preserve">Martínez-Vilalta and Lloret (2016)</w:t>
      </w:r>
      <w:r>
        <w:t xml:space="preserve">;</w:t>
      </w:r>
      <w:r>
        <w:t xml:space="preserve"> </w:t>
      </w:r>
      <w:r>
        <w:t xml:space="preserve">Norman et al. (2016)</w:t>
      </w:r>
      <w:r>
        <w:t xml:space="preserve">), y algunos de ellos han mostrado el efecto de las sequías en especies Mediterráneas (ver por ejemplo Pasho et al.</w:t>
      </w:r>
      <w:r>
        <w:t xml:space="preserve"> </w:t>
      </w:r>
      <w:hyperlink r:id="rId57">
        <w:r>
          <w:rPr>
            <w:rStyle w:val="Hipervnculo"/>
          </w:rPr>
          <w:t xml:space="preserve">https://www.sciencedirect.com/science/article/pii/S016819231100253X#fig0020</w:t>
        </w:r>
      </w:hyperlink>
      <w:r>
        <w:t xml:space="preserve">;</w:t>
      </w:r>
      <w:r>
        <w:t xml:space="preserve"> </w:t>
      </w:r>
      <w:r>
        <w:t xml:space="preserve">Camarero et al. (2011)</w:t>
      </w:r>
      <w:r>
        <w:t xml:space="preserve"> </w:t>
      </w:r>
      <w:r>
        <w:t xml:space="preserve">combina uso y sequía; añadir alguno mas de GGI). Algunos Some of these species represent southernmost populations in the Mediterranean ambit, which explains their vulnerability to the warmer conditions (Andreu et al., 2007; Sánchez-Salguero et al., 2016).</w:t>
      </w:r>
    </w:p>
    <w:p>
      <w:pPr>
        <w:pStyle w:val="Textodecuerpo"/>
      </w:pPr>
      <w:r>
        <w:t xml:space="preserve">Case studies that focus on multiple scales - including local scales - and also valuables (Dale et al. 2018 Frontiers) –&gt; Se necesitan casos de estudio que se enfoquen en escalas multiples (incluyendo las locales) y que combinen varias metodologías (Jump et al. …)</w:t>
      </w:r>
    </w:p>
    <w:p>
      <w:pPr>
        <w:pStyle w:val="Compact"/>
        <w:numPr>
          <w:numId w:val="1006"/>
          <w:ilvl w:val="0"/>
        </w:numPr>
      </w:pPr>
      <w:r>
        <w:t xml:space="preserve">rear edge</w:t>
      </w:r>
    </w:p>
    <w:p>
      <w:pPr>
        <w:numPr>
          <w:numId w:val="1007"/>
          <w:ilvl w:val="0"/>
        </w:numPr>
      </w:pPr>
      <w:r>
        <w:t xml:space="preserve">además (Vulnerabilidad de los bosques a los eventos climáticos extremos …):</w:t>
      </w:r>
    </w:p>
    <w:p>
      <w:pPr>
        <w:numPr>
          <w:numId w:val="1007"/>
          <w:ilvl w:val="0"/>
        </w:numPr>
      </w:pPr>
      <w:r>
        <w:t xml:space="preserve">Existen evidencias que sugieren que muchos bosques son vulnerables a eventos climáticos extremos … (Zhang) y esto puede ser especialmente relevante para especies situadas en el rear edge (completar) …</w:t>
      </w:r>
    </w:p>
    <w:p>
      <w:r>
        <w:pict>
          <v:rect style="width:0;height:1.5pt" o:hralign="center" o:hrstd="t" o:hr="t"/>
        </w:pict>
      </w:r>
    </w:p>
    <w:p>
      <w:pPr>
        <w:pStyle w:val="Ttulo1"/>
      </w:pPr>
      <w:bookmarkStart w:id="58" w:name="punto-fuerte-metodologico-valid"/>
      <w:bookmarkEnd w:id="58"/>
      <w:r>
        <w:t xml:space="preserve">4) Punto fuerte metodológico (VALID)</w:t>
      </w:r>
    </w:p>
    <w:p>
      <w:pPr>
        <w:pStyle w:val="FirstParagraph"/>
      </w:pPr>
      <w:r>
        <w:t xml:space="preserve">La vegetación es un reflejo de las condiciones ambientales, y los efectos de la sequía en la vegetación se pueden ver tanto con información de satélite (hablar del browning), como con información mas de campo (hablar aquí de lo del BAI).</w:t>
      </w:r>
    </w:p>
    <w:p>
      <w:pPr>
        <w:pStyle w:val="Textodecuerpo"/>
      </w:pPr>
      <w:r>
        <w:t xml:space="preserve">Nuestros resultados</w:t>
      </w:r>
    </w:p>
    <w:p>
      <w:pPr>
        <w:pStyle w:val="Textodecuerpo"/>
      </w:pPr>
      <w:r>
        <w:t xml:space="preserve">La combinación de metodologías que hemos empleado para evaluar la resiliencia de la vegetación frente a los eventos de sequía</w:t>
      </w:r>
    </w:p>
    <w:p>
      <w:pPr>
        <w:pStyle w:val="Textodecuerpo"/>
      </w:pPr>
      <w:r>
        <w:t xml:space="preserve">La vegetación es un reflejo de las condiciones ambientales, y los efectos de la sequía en la vegetación se pueden ver tanto con información de satélite, como con información mas de campo (hablar aquí de lo del BAI).</w:t>
      </w:r>
    </w:p>
    <w:p>
      <w:pPr>
        <w:pStyle w:val="Textodecuerpo"/>
      </w:pPr>
      <w:r>
        <w:t xml:space="preserve">Los efectos de la sequía sobre la vegetación pueden observarse usando información procedente de diferentes aproximaciones metodológicas</w:t>
      </w:r>
      <w:r>
        <w:t xml:space="preserve"> </w:t>
      </w:r>
      <w:r>
        <w:t xml:space="preserve">(see Norman et al. 2016 for a review)</w:t>
      </w:r>
      <w:r>
        <w:t xml:space="preserve">.</w:t>
      </w:r>
    </w:p>
    <w:p>
      <w:pPr>
        <w:pStyle w:val="Textodecuerpo"/>
      </w:pPr>
      <w:r>
        <w:t xml:space="preserve">[información procedente de remote sensing (RS)</w:t>
      </w:r>
      <w:r>
        <w:t xml:space="preserve">(Zhang et al. 2013, AghaKouchak et al. 2015)</w:t>
      </w:r>
      <w:r>
        <w:t xml:space="preserve">, información dendrochronologica (),</w:t>
      </w:r>
    </w:p>
    <w:p>
      <w:pPr>
        <w:pStyle w:val="Textodecuerpo"/>
      </w:pPr>
      <w:r>
        <w:t xml:space="preserve">o combinando estas y otras metodologías</w:t>
      </w:r>
      <w:r>
        <w:t xml:space="preserve"> </w:t>
      </w:r>
      <w:r>
        <w:t xml:space="preserve">(see Norman et al. 2016 for a review)</w:t>
      </w:r>
    </w:p>
    <w:p>
      <w:pPr>
        <w:pStyle w:val="Textodecuerpo"/>
      </w:pPr>
      <w:r>
        <w:t xml:space="preserve">respuesta de</w:t>
      </w:r>
    </w:p>
    <w:p>
      <w:pPr>
        <w:pStyle w:val="Textodecuerpo"/>
      </w:pPr>
      <w:r>
        <w:t xml:space="preserve">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 or dendrochronology to quantify the dorught impacts on vegetation at different spatial and temporal scales ().</w:t>
      </w:r>
    </w:p>
    <w:p>
      <w:pPr>
        <w:pStyle w:val="Textodecuerpo"/>
      </w:pPr>
      <w:r>
        <w:t xml:space="preserve">Exiten trabajos que han utilizado remote-sensing o la dendrochronology para analizar los efectos de las sequías sobre la vegetación a diferentes escalas espaciales y temporales ( ). Asimismo, algunos otros trabajos han utilizado conjuntamente estas dos metodologias, y han visto que existe de forma general una relació</w:t>
      </w:r>
      <w:r>
        <w:t xml:space="preserve"> </w:t>
      </w:r>
      <w:r>
        <w:t xml:space="preserve">a positive relationship between vegetation indices derived from remote sensing and annual tree growth</w:t>
      </w:r>
      <w:r>
        <w:t xml:space="preserve"> </w:t>
      </w:r>
      <w:r>
        <w:t xml:space="preserve">(Vicente-Serrano et al. 2016, Bhuyan et al. 2017b)</w:t>
      </w:r>
      <w:r>
        <w:t xml:space="preserve">,</w:t>
      </w:r>
    </w:p>
    <w:p>
      <w:pPr>
        <w:pStyle w:val="Textodecuerpo"/>
      </w:pPr>
      <w:r>
        <w:t xml:space="preserve">In general, a positive relationship between NDVI in the growing season and RWI was seen for many forests in our study.</w:t>
      </w:r>
    </w:p>
    <w:p>
      <w:pPr>
        <w:pStyle w:val="Textodecuerpo"/>
      </w:pPr>
      <w:r>
        <w:t xml:space="preserve">Positive relationship between inter-annual NDVI variability and annual tree growth</w:t>
      </w:r>
      <w:r>
        <w:t xml:space="preserve"> </w:t>
      </w:r>
      <w:r>
        <w:t xml:space="preserve">(Vicente-Serrano et al. 2016)</w:t>
      </w:r>
    </w:p>
    <w:p>
      <w:pPr>
        <w:pStyle w:val="Textodecuerpo"/>
      </w:pPr>
      <w:r>
        <w:t xml:space="preserve">Esta relación positiva también la encuentra</w:t>
      </w:r>
    </w:p>
    <w:p>
      <w:pPr>
        <w:pStyle w:val="Compact"/>
        <w:pStyle w:val="BlockText"/>
        <w:pStyle w:val="BlockText"/>
        <w:pStyle w:val="BlockText"/>
        <w:pStyle w:val="BlockText"/>
        <w:numPr>
          <w:numId w:val="1008"/>
          <w:ilvl w:val="0"/>
        </w:numPr>
      </w:pPr>
      <w:r>
        <w:t xml:space="preserve">Hablan de incorporar ademas de RS, el conocimiento ecológico (los principios ecológicos) para comprender las consecuencias de las disturbances analizadas con RS, y sobre todo para predecir futuro. (McDowell et al</w:t>
      </w:r>
      <w:r>
        <w:t xml:space="preserve"> </w:t>
      </w:r>
      <w:hyperlink r:id="rId59">
        <w:r>
          <w:rPr>
            <w:rStyle w:val="Hipervnculo"/>
          </w:rPr>
          <w:t xml:space="preserve">https://www.sciencedirect.com/science/article/pii/S1360138514002726</w:t>
        </w:r>
      </w:hyperlink>
      <w:r>
        <w:t xml:space="preserve">)</w:t>
      </w:r>
    </w:p>
    <w:p>
      <w:pPr>
        <w:pStyle w:val="FirstParagraph"/>
      </w:pPr>
      <w:r>
        <w:t xml:space="preserve">Nuestro trabajo muestra una combinación de métodos</w:t>
      </w:r>
    </w:p>
    <w:p>
      <w:pPr>
        <w:pStyle w:val="Textodecuerpo"/>
      </w:pPr>
      <w:r>
        <w:t xml:space="preserve">Finalmente, destacamos la aproximación metodológica que hemos llevado a cabo.</w:t>
      </w:r>
    </w:p>
    <w:p>
      <w:pPr>
        <w:pStyle w:val="Textodecuerpo"/>
      </w:pPr>
      <w:r>
        <w:t xml:space="preserve">La vegetación es un reflejo de las condiciones ambientales, y los efectos de la sequía se pueden ver tanto con información de satélite (hablar del browning), como con información mas de campo (hablar aquí de lo del BAI).</w:t>
      </w:r>
    </w:p>
    <w:p>
      <w:pPr>
        <w:pStyle w:val="Ttulo1"/>
      </w:pPr>
      <w:bookmarkStart w:id="60" w:name="relaciones-rwi-rs"/>
      <w:bookmarkEnd w:id="60"/>
      <w:r>
        <w:t xml:space="preserve">Relaciones RWI-RS</w:t>
      </w:r>
    </w:p>
    <w:p>
      <w:pPr>
        <w:pStyle w:val="Compact"/>
        <w:numPr>
          <w:numId w:val="1009"/>
          <w:ilvl w:val="0"/>
        </w:numPr>
      </w:pPr>
      <w:r>
        <w:t xml:space="preserve">Algunos trabajos han analizado la relación ente RWI y remote sensing</w:t>
      </w:r>
      <w:r>
        <w:t xml:space="preserve"> </w:t>
      </w:r>
      <w:r>
        <w:t xml:space="preserve">(Vicente-Serrano et al. 2013)</w:t>
      </w:r>
      <w:r>
        <w:t xml:space="preserve">; [(Bhuyan et al. Remote Sensing 9(6):526)]; [Vicente Serrano et al.</w:t>
      </w:r>
      <w:r>
        <w:t xml:space="preserve"> </w:t>
      </w:r>
      <w:hyperlink r:id="rId61">
        <w:r>
          <w:rPr>
            <w:rStyle w:val="Hipervnculo"/>
          </w:rPr>
          <w:t xml:space="preserve">https://www.sciencedirect.com/science/article/pii/S003442571630373X</w:t>
        </w:r>
      </w:hyperlink>
      <w:r>
        <w:t xml:space="preserve">] …</w:t>
      </w:r>
    </w:p>
    <w:p>
      <w:pPr>
        <w:pStyle w:val="Ttulo2"/>
      </w:pPr>
      <w:bookmarkStart w:id="62" w:name="trabajos-rwi-rs"/>
      <w:bookmarkEnd w:id="62"/>
      <w:r>
        <w:t xml:space="preserve">Trabajos RWI-RS</w:t>
      </w:r>
    </w:p>
    <w:p>
      <w:pPr>
        <w:pStyle w:val="Ttulo1"/>
      </w:pPr>
      <w:bookmarkStart w:id="63" w:name="diferencias-que-hemos-detectado-usando-rs-y-rwi-en-resiliencias"/>
      <w:bookmarkEnd w:id="63"/>
      <w:r>
        <w:t xml:space="preserve">Diferencias que hemos detectado usando RS y RWI (en resiliencias)</w:t>
      </w:r>
    </w:p>
    <w:p>
      <w:pPr>
        <w:pStyle w:val="Compact"/>
        <w:numPr>
          <w:numId w:val="1011"/>
          <w:ilvl w:val="0"/>
        </w:numPr>
      </w:pPr>
      <w:r>
        <w:t xml:space="preserve">Relacionar con datos de Gazol et al. 2018</w:t>
      </w:r>
    </w:p>
    <w:p>
      <w:pPr>
        <w:pStyle w:val="Ttulo1"/>
      </w:pPr>
      <w:bookmarkStart w:id="64" w:name="jusfiticacion-de-uso-de-ambos-metodos"/>
      <w:bookmarkEnd w:id="64"/>
      <w:r>
        <w:t xml:space="preserve"> Jusfiticación de uso de ambos métodos</w:t>
      </w:r>
    </w:p>
    <w:p>
      <w:pPr>
        <w:pStyle w:val="FirstParagraph"/>
      </w:pPr>
      <w:r>
        <w:t xml:space="preserve">Se trata de expresar la idea de mezcla de aproximacioes: remote-sensing con dendro. Aunque existen algunos trabajos que utilizado RWI y remote sensing nuestra aproximación es importante, sobre todo para estudiar poblaciones que están en su límite de distribución (rear-edge)</w:t>
      </w:r>
      <w:r>
        <w:t xml:space="preserve"> </w:t>
      </w:r>
      <w:r>
        <w:t xml:space="preserve">(Jump et al. 2010)</w:t>
      </w:r>
      <w:r>
        <w:t xml:space="preserve">. 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pStyle w:val="Textodecuerpo"/>
      </w:pPr>
      <w:r>
        <w:t xml:space="preserve">Sin embargo el estudio de las poblaciones situadas en su rear edge requiere de una aproximación combinada donde se estudie la respuesta de las poblaciones al cambio climático y su resiliencia utiliznado diferentes aproximaciones metodológicas, por ejemplo combinando dendro y remote sensing</w:t>
      </w:r>
      <w:r>
        <w:t xml:space="preserve"> </w:t>
      </w:r>
      <w:r>
        <w:t xml:space="preserve">(Jump et al. 2010)</w:t>
      </w:r>
      <w:r>
        <w:t xml:space="preserve">.</w:t>
      </w:r>
    </w:p>
    <w:p>
      <w:pPr>
        <w:pStyle w:val="Ttulo2"/>
      </w:pPr>
      <w:bookmarkStart w:id="65" w:name="de-forma-generica-y-para-el-rear-edge"/>
      <w:bookmarkEnd w:id="65"/>
      <w:r>
        <w:t xml:space="preserve"> De forma genérica y para el rear-edge</w:t>
      </w:r>
    </w:p>
    <w:p>
      <w:pPr>
        <w:numPr>
          <w:numId w:val="1012"/>
          <w:ilvl w:val="0"/>
        </w:numPr>
      </w:pPr>
      <w:r>
        <w:t xml:space="preserve">Los estudios sobre poblaciones localizadas en el rear-edge de su distribución requieren de aproximaciones multidisciplinares…</w:t>
      </w:r>
    </w:p>
    <w:p>
      <w:pPr>
        <w:numPr>
          <w:numId w:val="1012"/>
          <w:ilvl w:val="0"/>
        </w:numPr>
      </w:pPr>
      <w:r>
        <w:t xml:space="preserve">Nosotros aqui utilizamos la combinación de técnicas de remote sensing con dendro para analizar la vulnerabilidad de poblaciones de Q. pyrenaica situadas en su reaar edge frente a los eventos de sequía.</w:t>
      </w:r>
    </w:p>
    <w:p>
      <w:pPr>
        <w:pStyle w:val="FirstParagraph"/>
      </w:pPr>
      <w:r>
        <w:t xml:space="preserve">Para rear edge poblations es recomendable utilizar aproximaciones combinadas (Jump 2009) donde además de los datos de satélite, se utilicen datos groun based assessment (como por ejemplo la dendro), ya que éstos últimos, además de ser componentes esenciales del forest monitoring, son necesarios para estimar … (ver esto y completar)</w:t>
      </w:r>
    </w:p>
    <w:p>
      <w:pPr>
        <w:pStyle w:val="Ttulo2"/>
      </w:pPr>
      <w:bookmarkStart w:id="66" w:name="sensibilidades-diferentes-de-cada-metodologia"/>
      <w:bookmarkEnd w:id="66"/>
      <w:r>
        <w:t xml:space="preserve">Sensibilidades diferentes de cada metodología</w:t>
      </w:r>
    </w:p>
    <w:p>
      <w:pPr>
        <w:pStyle w:val="Compact"/>
        <w:numPr>
          <w:numId w:val="1013"/>
          <w:ilvl w:val="0"/>
        </w:numPr>
      </w:pPr>
      <w:r>
        <w:t xml:space="preserve">Cada metodología muestra distinta sensibilidad</w:t>
      </w:r>
    </w:p>
    <w:p>
      <w:pPr>
        <w:pStyle w:val="Compact"/>
        <w:numPr>
          <w:numId w:val="1014"/>
          <w:ilvl w:val="1"/>
        </w:numPr>
      </w:pPr>
      <w:r>
        <w:t xml:space="preserve">Gazol et al. (2018)</w:t>
      </w:r>
      <w:r>
        <w:t xml:space="preserve"> </w:t>
      </w:r>
      <w:r>
        <w:t xml:space="preserve">analizaron la resiliencia a la sequia de 1986, 1994-1995, 1999 y 2005, usando RS y TR. Encontraron que los datos de TR son mas sensibles para la resiliencia del bosque a la sequía que los datos de RS</w:t>
      </w:r>
    </w:p>
    <w:p>
      <w:pPr>
        <w:pStyle w:val="Compact"/>
        <w:numPr>
          <w:numId w:val="101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p>
    <w:p>
      <w:pPr>
        <w:pStyle w:val="Ttulo2"/>
      </w:pPr>
      <w:bookmarkStart w:id="67" w:name="end-valid"/>
      <w:bookmarkEnd w:id="67"/>
      <w:r>
        <w:t xml:space="preserve">end VALID</w:t>
      </w:r>
    </w:p>
    <w:p>
      <w:pPr>
        <w:pStyle w:val="Compact"/>
        <w:numPr>
          <w:numId w:val="1015"/>
          <w:ilvl w:val="0"/>
        </w:numPr>
      </w:pPr>
      <w:r>
        <w:t xml:space="preserve">El uso de análisis combinados además nos permite distinguir la varibilidad en el crecimiento del bosque inducida por clima de aquella impulsada por otros procesos ecológicos a nivel de comunidad</w:t>
      </w:r>
      <w:r>
        <w:t xml:space="preserve"> </w:t>
      </w:r>
      <w:r>
        <w:t xml:space="preserve">(</w:t>
      </w:r>
      <w:r>
        <w:rPr>
          <w:b/>
        </w:rPr>
        <w:t xml:space="preserve">???</w:t>
      </w:r>
      <w:r>
        <w:t xml:space="preserve">)</w:t>
      </w:r>
      <w:r>
        <w:t xml:space="preserve">. Combined analyses may also allow climate-induced variability in forest growth to be disentangled from that driven by community-level ecological processes.</w:t>
      </w:r>
    </w:p>
    <w:p>
      <w:pPr>
        <w:pStyle w:val="FirstParagraph"/>
      </w:pPr>
      <w:r>
        <w:t xml:space="preserve">Aunque el NDVI o similar ha sido utilizado para monitorizar la respuesta de bosques frente a sequía, su escala espacial limita su uso para estudiar cambios en poblacioens situadas en su rear edge.</w:t>
      </w:r>
    </w:p>
    <w:p>
      <w:pPr>
        <w:pStyle w:val="Textodecuerpo"/>
      </w:pPr>
      <w:r>
        <w:t xml:space="preserve">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extodecuerpo"/>
      </w:pPr>
      <w:r>
        <w:t xml:space="preserve">comentario de GGI</w:t>
      </w:r>
    </w:p>
    <w:p>
      <w:pPr>
        <w:pStyle w:val="Textodecuerpo"/>
      </w:pPr>
      <w:r>
        <w:t xml:space="preserve">Gracias Antonio. Desde luego que debes resaltar a lo largo del artículo la combinación de sensores y dendro como fortaleza de tu trabajo al analizar el tema de resiliencia desde dos escalas espacio-temporales complementarias. Y eso independientemente que lo diga o no Alistair Jump (que las citas vienen bien, y seguro que el trabajo es bueno), combinar ambas escalas/datos es beneficioso no sólo en poblaciones rear-edge, sino en general. Es decir, desde mi punto de vista, aunque decidas no centrarte tanto en el aspecto metodológico como sugieren Regino y Curro, eso no quiere decir que este punto no lo presentes de forma explícita en tu trabajo (en abstract debe aparecer, luego en intro, discusión y tal vez una frase en conclusiones) como uno de los elementos fuertes (un término medio, vamos). Creo que ya hemos discutido esto cuando hemos hablado. No es el primer trabajo que lo hace, como bien señalas, pero tampoco hay que pensar que no tiene valor, pues no hay tantos trabajos que combinen ambas aproximaciones (habrá cada vez más de hecho). Así que ánimo que queda poco y el trabajo puede quedar interesante si somos capaces de escribir e interpretar bien los resultados que nos has enviado.</w:t>
      </w:r>
    </w:p>
    <w:p>
      <w:pPr>
        <w:pStyle w:val="Ttulo3"/>
      </w:pPr>
      <w:bookmarkStart w:id="68" w:name="estudios-que-utilizan-rs-y-tr"/>
      <w:bookmarkEnd w:id="68"/>
      <w:r>
        <w:t xml:space="preserve">Estudios que utilizan RS y TR</w:t>
      </w:r>
    </w:p>
    <w:p>
      <w:pPr>
        <w:pStyle w:val="Compact"/>
        <w:numPr>
          <w:numId w:val="1016"/>
          <w:ilvl w:val="0"/>
        </w:numPr>
      </w:pPr>
      <w:r>
        <w:t xml:space="preserve">Wu et al. 2017.</w:t>
      </w:r>
    </w:p>
    <w:p>
      <w:pPr>
        <w:numPr>
          <w:numId w:val="1017"/>
          <w:ilvl w:val="1"/>
        </w:numPr>
      </w:pPr>
      <w:r>
        <w:t xml:space="preserve">En un estudio sobre el efecto de la sequía sobre el crecimiento en bosques, grass y shrub del hemisferio norte, encontraron que los bosques (Deep-rooted forest) exhibit a drought legacy response with reduced growth during up to 4 years despues de un evento extremo de sequía.</w:t>
      </w:r>
    </w:p>
    <w:p>
      <w:pPr>
        <w:numPr>
          <w:numId w:val="1017"/>
          <w:ilvl w:val="1"/>
        </w:numPr>
      </w:pPr>
      <w:r>
        <w:t xml:space="preserve">Además vieron que los bosques mostraron una stronger drought resilience in forest (i.e. smaller growth reduction after severe drought) (Gazol el al. 2017; Wu et al. 2017).</w:t>
      </w:r>
    </w:p>
    <w:p>
      <w:pPr>
        <w:numPr>
          <w:numId w:val="1017"/>
          <w:ilvl w:val="1"/>
        </w:numPr>
      </w:pPr>
      <w:r>
        <w:t xml:space="preserve">Esto se puede deber a que acceden a reservas de agua mas profundas (los pastos y los matorrales no pueden acceder a ese agua)</w:t>
      </w:r>
    </w:p>
    <w:p>
      <w:pPr>
        <w:pStyle w:val="Ttulo3"/>
      </w:pPr>
      <w:bookmarkStart w:id="69" w:name="section"/>
      <w:bookmarkEnd w:id="69"/>
    </w:p>
    <w:p>
      <w:pPr>
        <w:pStyle w:val="FirstParagraph"/>
      </w:pPr>
      <w:r>
        <w:t xml:space="preserve">Nosotros hemos obtenido una relación entre la severidad de la sequía y la resiliencia mostrada por los robledales en su rear edge. (ver gráfica )</w:t>
      </w:r>
    </w:p>
    <w:p>
      <w:pPr>
        <w:pStyle w:val="Textodecuerpo"/>
      </w:pPr>
      <w:r>
        <w:t xml:space="preserve">Gazol et al. (2018)</w:t>
      </w:r>
      <w:r>
        <w:t xml:space="preserve"> </w:t>
      </w:r>
      <w:r>
        <w:t xml:space="preserve">encontró La resiliencia está relacionada con la severidad de la sequía y con la composición del bosque</w:t>
      </w:r>
    </w:p>
    <w:p>
      <w:pPr>
        <w:pStyle w:val="Textodecuerpo"/>
      </w:pPr>
      <w:r>
        <w:t xml:space="preserve">Rt-NDVI and Rt-TR were positively related with drought intensity</w:t>
      </w:r>
    </w:p>
    <w:p>
      <w:pPr>
        <w:pStyle w:val="Ttulo3"/>
      </w:pPr>
      <w:bookmarkStart w:id="70" w:name="muchos-estudios-han-evaluado-la-resiliencia-de-los-bosques-a-un-evento-de-sequia-pero-pocos-lo-han-hecho-a"/>
      <w:bookmarkEnd w:id="70"/>
      <w:r>
        <w:t xml:space="preserve">Muchos estudios han evaluado la resiliencia de los bosques a un evento de sequía, pero pocos lo han hecho a</w:t>
      </w:r>
    </w:p>
    <w:p>
      <w:r>
        <w:pict>
          <v:rect style="width:0;height:1.5pt" o:hralign="center" o:hrstd="t" o:hr="t"/>
        </w:pict>
      </w:r>
    </w:p>
    <w:p>
      <w:pPr>
        <w:pStyle w:val="Ttulo2"/>
      </w:pPr>
      <w:bookmarkStart w:id="71" w:name="section-1"/>
      <w:bookmarkEnd w:id="71"/>
    </w:p>
    <w:p>
      <w:pPr>
        <w:pStyle w:val="FirstParagraph"/>
      </w:pPr>
      <w:r>
        <w:t xml:space="preserve">Gazol et al. (2018)</w:t>
      </w:r>
      <w:r>
        <w:t xml:space="preserve"> </w:t>
      </w:r>
      <w:r>
        <w:t xml:space="preserve">Resistencia a la sequía mayor en la zona norte de españa que en las zonas secas del sur</w:t>
      </w:r>
    </w:p>
    <w:p>
      <w:pPr>
        <w:pStyle w:val="Textodecuerpo"/>
      </w:pPr>
      <w:r>
        <w:t xml:space="preserve">Qpyr</w:t>
      </w:r>
      <w:r>
        <w:t xml:space="preserve"> </w:t>
      </w:r>
      <w:r>
        <w:t xml:space="preserve">* Valores de Rt-TR aumentaron a lo largo del tiempo, sin embargo Rt-NDVI dismiuyó con el tiempo</w:t>
      </w:r>
      <w:r>
        <w:t xml:space="preserve"> </w:t>
      </w:r>
      <w:r>
        <w:t xml:space="preserve">* Valores Rc-NDVI tendencia positiva</w:t>
      </w:r>
    </w:p>
    <w:p>
      <w:pPr>
        <w:pStyle w:val="Ttulo2"/>
      </w:pPr>
      <w:bookmarkStart w:id="72" w:name="references"/>
      <w:bookmarkEnd w:id="72"/>
      <w:r>
        <w:t xml:space="preserve">References</w:t>
      </w:r>
    </w:p>
    <w:p>
      <w:pPr>
        <w:pStyle w:val="Bibliografa"/>
      </w:pPr>
      <w:r>
        <w:t xml:space="preserve">A., M. 1858. Memoria sobre los criaderos de biubmineral de sierra nevada en el término municipal de güejar-sierra, provincia de granada. Boletín del Ministerio de Fomento XXVIII:371–377.</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a. Different responses of multispecies tree ring growth to various drought indices across europe. Dendrochronologia 44:1–8.</w:t>
      </w:r>
    </w:p>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misón, Á., F. Silla, and J. J. Camarero. 2016. Influences of the atmospheric patterns on unstable climate-growth associations of western mediterranean forests. Dendrochronologia 40:130–142.</w:t>
      </w:r>
    </w:p>
    <w:p>
      <w:pPr>
        <w:pStyle w:val="Bibliografa"/>
      </w:pPr>
      <w:r>
        <w:t xml:space="preserve">Caracterización de fuentes de información para la reconstrucción histórica de la vegetación. un caso de estudio en sierra nevada. 2014.</w:t>
      </w:r>
      <w:r>
        <w:t xml:space="preserve"> </w:t>
      </w:r>
      <w:r>
        <w:rPr>
          <w:i/>
        </w:rPr>
        <w:t xml:space="preserve">in</w:t>
      </w:r>
      <w:r>
        <w:t xml:space="preserve"> </w:t>
      </w:r>
      <w:r>
        <w:t xml:space="preserve">XII congreso nacional de medio ambiente (conama 2014).</w:t>
      </w:r>
    </w:p>
    <w:p>
      <w:pPr>
        <w:pStyle w:val="Bibliografa"/>
      </w:pPr>
      <w:r>
        <w:t xml:space="preserve">Catastro. 1753.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bo-Díaz, J. F., A. J. Fernández-González, P. J. Villadas, N. Toro, S. G. Tringe, and M. Fernández-López. 2017. Taxonomic and functional diversity of a quercus pyrenaica willd. rhizospheric microbiome in the mediterranean mountains. Forests 8:390.</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Cultura, M. de.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L. Akhmetzyanov, and A. Menzel. 2017. Climate threats on growth of rear-edge european beech peripheral populations in spain. International Journal of Biometeorology 61:2097–2110.</w:t>
      </w:r>
    </w:p>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studio de cambios de la biodiversidad a través de talleres de participación ciudadana. 2014.</w:t>
      </w:r>
      <w:r>
        <w:t xml:space="preserve"> </w:t>
      </w:r>
      <w:r>
        <w:rPr>
          <w:i/>
        </w:rPr>
        <w:t xml:space="preserve">in</w:t>
      </w:r>
      <w:r>
        <w:t xml:space="preserve"> </w:t>
      </w:r>
      <w:r>
        <w:t xml:space="preserve">XII congreso nacional de medio ambiente (conama 2014). Madrid, Spain.</w:t>
      </w:r>
    </w:p>
    <w:p>
      <w:pPr>
        <w:pStyle w:val="Bibliografa"/>
      </w:pPr>
      <w:r>
        <w:t xml:space="preserve">F.J., B., A. R., and N. J.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González, I., and M. Souto-Herrero. 2017. Earlywood vessel area of quercus pyrenaica willd. is a powerful indicator of soil water excess at growth resumption. European Journal of Forest Research 136:329–344.</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p>
      <w:pPr>
        <w:pStyle w:val="Bibliografa"/>
      </w:pPr>
      <w:r>
        <w:t xml:space="preserve">González-González, B. D., V. Rozas, and I. García-González. 2014. Earlywood vessels of the sub-mediterranean oak quercus pyrenaica have greater plasticity and sensitivity than those of the temperate q. petraea at the atlantic–Mediterranean boundary. Trees 28:237–252.</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eal, S., F. Campelo, A. L. Luz, M. F. Carneiro, and J. A. Santos. 2015. Potential of oak tree-ring chronologies from southern portugal for climate reconstructions. Dendrochronologia 35:4–13.</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 T.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Civantos, J. M. 2014. Mountainous landscape domestication. management of non-cultivated productive areas in sierra nevada (granada-almeria, spain). European Journal of Post-Classical Archaeologies 4:99–130.</w:t>
      </w:r>
    </w:p>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Prieto, P. 1975. Los bosques de sierra nevada. Anales Instituto Botanica Cavanilles 32:1099–1129.</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oig, F. A., D. Barriopedro, R. García-Herrera, D. Patón-Dominguez, and S. Monge. (n.d.). North atlantic oscillation signatures in western iberian tree-rings. Geografiska Annaler: Series A, Physical Geography 91:141–157.</w:t>
      </w:r>
    </w:p>
    <w:p>
      <w:pPr>
        <w:pStyle w:val="Bibliografa"/>
      </w:pPr>
      <w:r>
        <w:t xml:space="preserve">Rubino, D., and B. McCarthy. 2004. Comparative analysis of dendroecological methods used to assess disturbance events. Dendrochronologia 21:97–11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cente‐Serrano, S. M., J. J. Camarero, and C. Azorin‐Molina. 2014. Diverse responses of forest growth to drought time‐scales in the northern hemisphere. Global Ecology and Biogeography 23:1019–1030.</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Y., J.-O., P. L., and C. A. 2015. Medio siglo en la evolución de los paisajes naturales y agrarios de sierra nevada (españa). Boletín de la Asociación de Geógrafos Españoles 68:205–232.</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c6cf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6792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3">
    <w:nsid w:val="fd29175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monitordesequia.csic.es/" TargetMode="External" /><Relationship Type="http://schemas.openxmlformats.org/officeDocument/2006/relationships/hyperlink" Id="rId52" Target="http://onlinelibrary.wiley.com/doi/10.1111/gcb.13627/full" TargetMode="External" /><Relationship Type="http://schemas.openxmlformats.org/officeDocument/2006/relationships/hyperlink" Id="rId51"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0" Target="https://link.springer.com/article/10.1007/s10342-016-0982-7?wt_mc=Internal.Event.1.SEM.ArticleAuthorOnlineFirst" TargetMode="External" /><Relationship Type="http://schemas.openxmlformats.org/officeDocument/2006/relationships/hyperlink" Id="rId61" Target="https://www.sciencedirect.com/science/article/pii/S003442571630373X" TargetMode="External" /><Relationship Type="http://schemas.openxmlformats.org/officeDocument/2006/relationships/hyperlink" Id="rId57" Target="https://www.sciencedirect.com/science/article/pii/S016819231100253X#fig0020" TargetMode="External" /><Relationship Type="http://schemas.openxmlformats.org/officeDocument/2006/relationships/hyperlink" Id="rId56" Target="https://www.sciencedirect.com/science/article/pii/S030147971400379X?via%3Dihub" TargetMode="External" /><Relationship Type="http://schemas.openxmlformats.org/officeDocument/2006/relationships/hyperlink" Id="rId59" Target="https://www.sciencedirect.com/science/article/pii/S1360138514002726"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52" Target="http://onlinelibrary.wiley.com/doi/10.1111/gcb.13627/full" TargetMode="External" /><Relationship Type="http://schemas.openxmlformats.org/officeDocument/2006/relationships/hyperlink" Id="rId51" Target="http://onlinelibrary.wiley.com/doi/10.1111/j.1365-2486.2006.01250.x/abstract" TargetMode="External" /><Relationship Type="http://schemas.openxmlformats.org/officeDocument/2006/relationships/hyperlink" Id="rId30" Target="http://www.meteo.unican.es/en/climate4R" TargetMode="External" /><Relationship Type="http://schemas.openxmlformats.org/officeDocument/2006/relationships/hyperlink" Id="rId50" Target="https://link.springer.com/article/10.1007/s10342-016-0982-7?wt_mc=Internal.Event.1.SEM.ArticleAuthorOnlineFirst" TargetMode="External" /><Relationship Type="http://schemas.openxmlformats.org/officeDocument/2006/relationships/hyperlink" Id="rId61" Target="https://www.sciencedirect.com/science/article/pii/S003442571630373X" TargetMode="External" /><Relationship Type="http://schemas.openxmlformats.org/officeDocument/2006/relationships/hyperlink" Id="rId57" Target="https://www.sciencedirect.com/science/article/pii/S016819231100253X#fig0020" TargetMode="External" /><Relationship Type="http://schemas.openxmlformats.org/officeDocument/2006/relationships/hyperlink" Id="rId56" Target="https://www.sciencedirect.com/science/article/pii/S030147971400379X?via%3Dihub" TargetMode="External" /><Relationship Type="http://schemas.openxmlformats.org/officeDocument/2006/relationships/hyperlink" Id="rId59" Target="https://www.sciencedirect.com/science/article/pii/S136013851400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5-15T16:49:48Z</dcterms:created>
  <dcterms:modified xsi:type="dcterms:W3CDTF">2018-05-15T16:49:48Z</dcterms:modified>
</cp:coreProperties>
</file>